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857C6" w14:textId="1CDB938A" w:rsidR="000A18BF" w:rsidRPr="000A18BF" w:rsidRDefault="000A18BF" w:rsidP="000A18BF">
      <w:pPr>
        <w:jc w:val="both"/>
        <w:rPr>
          <w:b/>
        </w:rPr>
      </w:pPr>
      <w:r w:rsidRPr="000A18BF">
        <w:rPr>
          <w:b/>
        </w:rPr>
        <w:t xml:space="preserve">Anish Mahapatra </w:t>
      </w:r>
      <w:r>
        <w:rPr>
          <w:b/>
        </w:rPr>
        <w:t>– Paragraph format</w:t>
      </w:r>
    </w:p>
    <w:p w14:paraId="04FC4E19" w14:textId="50CF85E6" w:rsidR="003932EF" w:rsidRDefault="000A18BF" w:rsidP="000A18BF">
      <w:pPr>
        <w:jc w:val="both"/>
      </w:pPr>
      <w:r>
        <w:t xml:space="preserve">I am a </w:t>
      </w:r>
      <w:r>
        <w:t>D</w:t>
      </w:r>
      <w:r>
        <w:t xml:space="preserve">ata </w:t>
      </w:r>
      <w:r>
        <w:t>S</w:t>
      </w:r>
      <w:r>
        <w:t xml:space="preserve">cience professional with over </w:t>
      </w:r>
      <w:r>
        <w:t>5</w:t>
      </w:r>
      <w:r>
        <w:t xml:space="preserve"> years of experience in data science,</w:t>
      </w:r>
      <w:r>
        <w:t xml:space="preserve"> </w:t>
      </w:r>
      <w:r>
        <w:t xml:space="preserve">machine learning, </w:t>
      </w:r>
      <w:r>
        <w:t xml:space="preserve">and </w:t>
      </w:r>
      <w:r>
        <w:t>business analytics</w:t>
      </w:r>
      <w:r>
        <w:t>.</w:t>
      </w:r>
      <w:r>
        <w:t xml:space="preserve"> </w:t>
      </w:r>
      <w:r>
        <w:t xml:space="preserve">I </w:t>
      </w:r>
      <w:r>
        <w:t>have a strong passion for advanced</w:t>
      </w:r>
      <w:r>
        <w:t xml:space="preserve"> </w:t>
      </w:r>
      <w:r>
        <w:t>analytics. I am currently working as a data science manager. I have authored two</w:t>
      </w:r>
      <w:r>
        <w:t xml:space="preserve"> papers</w:t>
      </w:r>
      <w:r>
        <w:t xml:space="preserve"> in data science that have been consistently ranked in the top </w:t>
      </w:r>
      <w:r>
        <w:t>10</w:t>
      </w:r>
      <w:r>
        <w:t>00 in the</w:t>
      </w:r>
      <w:r>
        <w:t xml:space="preserve"> </w:t>
      </w:r>
      <w:r>
        <w:t xml:space="preserve">machine learning </w:t>
      </w:r>
      <w:r>
        <w:t>specialty</w:t>
      </w:r>
      <w:r>
        <w:t xml:space="preserve"> category. I am also a regular author at</w:t>
      </w:r>
      <w:r>
        <w:t xml:space="preserve"> </w:t>
      </w:r>
      <w:r>
        <w:t xml:space="preserve">Towards Data Science </w:t>
      </w:r>
      <w:r>
        <w:t xml:space="preserve">is </w:t>
      </w:r>
      <w:r>
        <w:t xml:space="preserve">a popular publication for data science </w:t>
      </w:r>
      <w:r>
        <w:t>o</w:t>
      </w:r>
      <w:r>
        <w:t>n Medium</w:t>
      </w:r>
      <w:r>
        <w:t>,</w:t>
      </w:r>
      <w:r>
        <w:t xml:space="preserve"> and my</w:t>
      </w:r>
      <w:r>
        <w:t xml:space="preserve"> </w:t>
      </w:r>
      <w:r>
        <w:t xml:space="preserve">articles generated more than </w:t>
      </w:r>
      <w:r>
        <w:t>1</w:t>
      </w:r>
      <w:r>
        <w:t xml:space="preserve">00,000 views in total. My highest ranking in </w:t>
      </w:r>
      <w:r>
        <w:t>K</w:t>
      </w:r>
      <w:r>
        <w:t>aggle</w:t>
      </w:r>
      <w:r>
        <w:t xml:space="preserve"> </w:t>
      </w:r>
      <w:r>
        <w:t>is in the top 1 percentile. I am also involved in mentoring and guiding people in</w:t>
      </w:r>
      <w:r>
        <w:t xml:space="preserve"> </w:t>
      </w:r>
      <w:r>
        <w:t>data science. I also have project delivery and team management experience.</w:t>
      </w:r>
    </w:p>
    <w:p w14:paraId="26397ACF" w14:textId="25F76DD0" w:rsidR="000A18BF" w:rsidRDefault="000A18BF" w:rsidP="000A18BF">
      <w:pPr>
        <w:jc w:val="both"/>
      </w:pPr>
    </w:p>
    <w:p w14:paraId="203C9A82" w14:textId="0008D823" w:rsidR="000A18BF" w:rsidRPr="000A18BF" w:rsidRDefault="000A18BF" w:rsidP="000A18BF">
      <w:pPr>
        <w:jc w:val="both"/>
        <w:rPr>
          <w:b/>
        </w:rPr>
      </w:pPr>
      <w:r w:rsidRPr="000A18BF">
        <w:rPr>
          <w:b/>
        </w:rPr>
        <w:t xml:space="preserve">Anish Mahapatra </w:t>
      </w:r>
      <w:r>
        <w:rPr>
          <w:b/>
        </w:rPr>
        <w:t>– Listicle Format</w:t>
      </w:r>
      <w:bookmarkStart w:id="0" w:name="_GoBack"/>
      <w:bookmarkEnd w:id="0"/>
    </w:p>
    <w:p w14:paraId="66340F44" w14:textId="73283B59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 xml:space="preserve">Data Science Professional with </w:t>
      </w:r>
      <w:r w:rsidRPr="000A18BF">
        <w:rPr>
          <w:b/>
        </w:rPr>
        <w:t>10+ years of experience</w:t>
      </w:r>
      <w:r>
        <w:t xml:space="preserve"> in Data Science,</w:t>
      </w:r>
      <w:r>
        <w:t xml:space="preserve"> </w:t>
      </w:r>
      <w:r>
        <w:t>Machine Learning and Business Analysis, having a strong passion for</w:t>
      </w:r>
      <w:r>
        <w:t xml:space="preserve"> </w:t>
      </w:r>
      <w:r>
        <w:t>Advanced Analytics</w:t>
      </w:r>
    </w:p>
    <w:p w14:paraId="763A96CA" w14:textId="77777777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>Currently working as Data Science Manager</w:t>
      </w:r>
    </w:p>
    <w:p w14:paraId="2C6FBB85" w14:textId="23A723BE" w:rsidR="000A18BF" w:rsidRDefault="000A18BF" w:rsidP="000A18BF">
      <w:pPr>
        <w:pStyle w:val="ListParagraph"/>
        <w:numPr>
          <w:ilvl w:val="0"/>
          <w:numId w:val="1"/>
        </w:numPr>
        <w:jc w:val="both"/>
      </w:pPr>
      <w:r w:rsidRPr="000A18BF">
        <w:rPr>
          <w:b/>
        </w:rPr>
        <w:t xml:space="preserve">Authored two </w:t>
      </w:r>
      <w:r>
        <w:rPr>
          <w:b/>
        </w:rPr>
        <w:t>whitepapers</w:t>
      </w:r>
      <w:r>
        <w:t xml:space="preserve"> on Data Science related topics, that are consistently</w:t>
      </w:r>
      <w:r>
        <w:t xml:space="preserve"> </w:t>
      </w:r>
      <w:r>
        <w:t xml:space="preserve">ranked in the </w:t>
      </w:r>
      <w:r w:rsidRPr="000A18BF">
        <w:rPr>
          <w:i/>
        </w:rPr>
        <w:t xml:space="preserve">top </w:t>
      </w:r>
      <w:r w:rsidRPr="000A18BF">
        <w:rPr>
          <w:i/>
        </w:rPr>
        <w:t>10</w:t>
      </w:r>
      <w:r w:rsidRPr="000A18BF">
        <w:rPr>
          <w:i/>
        </w:rPr>
        <w:t>00</w:t>
      </w:r>
      <w:r>
        <w:t xml:space="preserve"> in the Machine Learning specialty category </w:t>
      </w:r>
    </w:p>
    <w:p w14:paraId="3718A65D" w14:textId="1EBC005F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 xml:space="preserve">Regular </w:t>
      </w:r>
      <w:r w:rsidRPr="000A18BF">
        <w:rPr>
          <w:b/>
        </w:rPr>
        <w:t>author at Towards Data Science</w:t>
      </w:r>
      <w:r>
        <w:t>, a popular Medium publication,</w:t>
      </w:r>
      <w:r>
        <w:t xml:space="preserve"> </w:t>
      </w:r>
      <w:r>
        <w:t xml:space="preserve">and my articles generated </w:t>
      </w:r>
      <w:r>
        <w:rPr>
          <w:b/>
        </w:rPr>
        <w:t>1</w:t>
      </w:r>
      <w:r w:rsidRPr="000A18BF">
        <w:rPr>
          <w:b/>
        </w:rPr>
        <w:t>00,000+ views</w:t>
      </w:r>
      <w:r>
        <w:t xml:space="preserve"> in total</w:t>
      </w:r>
    </w:p>
    <w:p w14:paraId="2A7342DE" w14:textId="2BE108D2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 xml:space="preserve">Highest ranking in the </w:t>
      </w:r>
      <w:r w:rsidRPr="000A18BF">
        <w:rPr>
          <w:b/>
        </w:rPr>
        <w:t>top 1 percentile on Kaggle</w:t>
      </w:r>
      <w:r>
        <w:t>, the world's largest</w:t>
      </w:r>
      <w:r>
        <w:t xml:space="preserve"> </w:t>
      </w:r>
      <w:r>
        <w:t>community of data scientists</w:t>
      </w:r>
    </w:p>
    <w:p w14:paraId="356123C3" w14:textId="77777777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 xml:space="preserve">Actively </w:t>
      </w:r>
      <w:r w:rsidRPr="000A18BF">
        <w:rPr>
          <w:b/>
        </w:rPr>
        <w:t>involved in mentoring</w:t>
      </w:r>
      <w:r>
        <w:t xml:space="preserve"> and guiding people in Data Science</w:t>
      </w:r>
    </w:p>
    <w:p w14:paraId="728DBDDB" w14:textId="5B7F154D" w:rsidR="000A18BF" w:rsidRDefault="000A18BF" w:rsidP="000A18BF">
      <w:pPr>
        <w:pStyle w:val="ListParagraph"/>
        <w:numPr>
          <w:ilvl w:val="0"/>
          <w:numId w:val="1"/>
        </w:numPr>
        <w:jc w:val="both"/>
      </w:pPr>
      <w:r>
        <w:t>Project and team management experience</w:t>
      </w:r>
    </w:p>
    <w:sectPr w:rsidR="000A1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A117D"/>
    <w:multiLevelType w:val="hybridMultilevel"/>
    <w:tmpl w:val="E6363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MjE0MzUyNTAwMDJX0lEKTi0uzszPAykwrAUAKJt1ZCwAAAA="/>
  </w:docVars>
  <w:rsids>
    <w:rsidRoot w:val="000A18BF"/>
    <w:rsid w:val="000A18BF"/>
    <w:rsid w:val="00157F7A"/>
    <w:rsid w:val="003313C9"/>
    <w:rsid w:val="003932EF"/>
    <w:rsid w:val="005A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23B98"/>
  <w15:chartTrackingRefBased/>
  <w15:docId w15:val="{E2B469F9-A444-4582-BE66-B3C131FE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8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</cp:revision>
  <dcterms:created xsi:type="dcterms:W3CDTF">2022-06-11T12:29:00Z</dcterms:created>
  <dcterms:modified xsi:type="dcterms:W3CDTF">2022-06-11T12:41:00Z</dcterms:modified>
</cp:coreProperties>
</file>